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FCBA31" w14:textId="77777777" w:rsidR="00D778D3" w:rsidRDefault="00D778D3" w:rsidP="00702C9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5612CC6" w14:textId="01112A5A" w:rsidR="006E5718" w:rsidRPr="00EC27D4" w:rsidRDefault="006E5718" w:rsidP="00702C9D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  <w:bookmarkStart w:id="0" w:name="_GoBack"/>
      <w:bookmarkEnd w:id="0"/>
      <w:r w:rsidRPr="00EC27D4">
        <w:rPr>
          <w:rFonts w:ascii="Times New Roman" w:hAnsi="Times New Roman" w:cs="Times New Roman"/>
          <w:b/>
          <w:bCs/>
          <w:sz w:val="28"/>
          <w:szCs w:val="28"/>
          <w:u w:val="single"/>
        </w:rPr>
        <w:t>Author Declaration Form</w:t>
      </w:r>
      <w:r w:rsidR="00CB2A7D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14:paraId="5BFFA25C" w14:textId="77777777" w:rsidR="00EC27D4" w:rsidRPr="00EC27D4" w:rsidRDefault="006E5718" w:rsidP="00EC27D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</w:rPr>
      </w:pPr>
      <w:r w:rsidRPr="00EC27D4">
        <w:rPr>
          <w:rFonts w:ascii="Times New Roman" w:hAnsi="Times New Roman" w:cs="Times New Roman"/>
          <w:b/>
          <w:bCs/>
          <w:sz w:val="24"/>
          <w:szCs w:val="24"/>
        </w:rPr>
        <w:t xml:space="preserve">Title of the Paper: </w:t>
      </w:r>
    </w:p>
    <w:p w14:paraId="79049BFA" w14:textId="77777777" w:rsidR="00EC27D4" w:rsidRPr="00EC27D4" w:rsidRDefault="00EC27D4" w:rsidP="00EC27D4">
      <w:pPr>
        <w:pStyle w:val="ListParagraph"/>
        <w:spacing w:after="0" w:line="240" w:lineRule="auto"/>
        <w:rPr>
          <w:rFonts w:ascii="Times New Roman" w:hAnsi="Times New Roman" w:cs="Times New Roman"/>
          <w:b/>
        </w:rPr>
      </w:pPr>
    </w:p>
    <w:p w14:paraId="40E0CFFD" w14:textId="77777777" w:rsidR="006E5718" w:rsidRPr="00EC27D4" w:rsidRDefault="006E5718" w:rsidP="00EC27D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</w:rPr>
      </w:pPr>
      <w:r w:rsidRPr="00EC27D4">
        <w:rPr>
          <w:rFonts w:ascii="Times New Roman" w:hAnsi="Times New Roman" w:cs="Times New Roman"/>
          <w:b/>
          <w:bCs/>
          <w:sz w:val="24"/>
          <w:szCs w:val="24"/>
        </w:rPr>
        <w:t>Name/s and affiliation/s of author/s:</w:t>
      </w:r>
    </w:p>
    <w:p w14:paraId="0B97F4A8" w14:textId="77777777" w:rsidR="00EC27D4" w:rsidRPr="00EC27D4" w:rsidRDefault="00EC27D4" w:rsidP="00EC27D4">
      <w:pPr>
        <w:pStyle w:val="ListParagraph"/>
        <w:spacing w:after="0" w:line="240" w:lineRule="auto"/>
        <w:ind w:left="270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85"/>
        <w:gridCol w:w="4524"/>
      </w:tblGrid>
      <w:tr w:rsidR="006E5718" w:rsidRPr="00154D5F" w14:paraId="4CD247AC" w14:textId="77777777" w:rsidTr="00EC27D4">
        <w:trPr>
          <w:trHeight w:val="432"/>
        </w:trPr>
        <w:tc>
          <w:tcPr>
            <w:tcW w:w="4504" w:type="dxa"/>
            <w:vAlign w:val="center"/>
          </w:tcPr>
          <w:p w14:paraId="5F91790B" w14:textId="77777777" w:rsidR="006E5718" w:rsidRPr="00EC27D4" w:rsidRDefault="006E5718" w:rsidP="00EC2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7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631" w:type="dxa"/>
            <w:vAlign w:val="center"/>
          </w:tcPr>
          <w:p w14:paraId="6ADD74AF" w14:textId="77777777" w:rsidR="006E5718" w:rsidRPr="00EC27D4" w:rsidRDefault="006E5718" w:rsidP="00EC2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7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ion</w:t>
            </w:r>
          </w:p>
        </w:tc>
      </w:tr>
      <w:tr w:rsidR="006E5718" w:rsidRPr="00154D5F" w14:paraId="01A11CAD" w14:textId="77777777" w:rsidTr="00EC27D4">
        <w:trPr>
          <w:trHeight w:val="432"/>
        </w:trPr>
        <w:tc>
          <w:tcPr>
            <w:tcW w:w="4504" w:type="dxa"/>
          </w:tcPr>
          <w:p w14:paraId="3A14731E" w14:textId="77777777" w:rsidR="006E5718" w:rsidRPr="008316C3" w:rsidRDefault="006E57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31" w:type="dxa"/>
          </w:tcPr>
          <w:p w14:paraId="3D911360" w14:textId="77777777" w:rsidR="006E5718" w:rsidRPr="00154D5F" w:rsidRDefault="006E57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5718" w:rsidRPr="00154D5F" w14:paraId="10097E9E" w14:textId="77777777" w:rsidTr="00EC27D4">
        <w:trPr>
          <w:trHeight w:val="432"/>
        </w:trPr>
        <w:tc>
          <w:tcPr>
            <w:tcW w:w="4504" w:type="dxa"/>
          </w:tcPr>
          <w:p w14:paraId="1CD5C150" w14:textId="77777777" w:rsidR="006E5718" w:rsidRPr="008316C3" w:rsidRDefault="006E57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31" w:type="dxa"/>
          </w:tcPr>
          <w:p w14:paraId="4F65D0D6" w14:textId="77777777" w:rsidR="006E5718" w:rsidRPr="00154D5F" w:rsidRDefault="006E57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5718" w:rsidRPr="00154D5F" w14:paraId="752788C6" w14:textId="77777777" w:rsidTr="00EC27D4">
        <w:trPr>
          <w:trHeight w:val="432"/>
        </w:trPr>
        <w:tc>
          <w:tcPr>
            <w:tcW w:w="4504" w:type="dxa"/>
          </w:tcPr>
          <w:p w14:paraId="574B3F86" w14:textId="77777777" w:rsidR="006E5718" w:rsidRPr="008316C3" w:rsidRDefault="006E57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31" w:type="dxa"/>
          </w:tcPr>
          <w:p w14:paraId="7CD0E67F" w14:textId="77777777" w:rsidR="006E5718" w:rsidRPr="00154D5F" w:rsidRDefault="006E57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C9D" w:rsidRPr="00154D5F" w14:paraId="12B72241" w14:textId="77777777" w:rsidTr="00EC27D4">
        <w:trPr>
          <w:trHeight w:val="432"/>
        </w:trPr>
        <w:tc>
          <w:tcPr>
            <w:tcW w:w="4504" w:type="dxa"/>
          </w:tcPr>
          <w:p w14:paraId="08B710D7" w14:textId="77777777" w:rsidR="00702C9D" w:rsidRPr="00154D5F" w:rsidRDefault="00702C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1" w:type="dxa"/>
          </w:tcPr>
          <w:p w14:paraId="720DB3C9" w14:textId="77777777" w:rsidR="00702C9D" w:rsidRPr="00154D5F" w:rsidRDefault="00702C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A9D163" w14:textId="77777777" w:rsidR="00EC27D4" w:rsidRDefault="00EC27D4">
      <w:pPr>
        <w:rPr>
          <w:rFonts w:ascii="Times New Roman" w:hAnsi="Times New Roman" w:cs="Times New Roman"/>
          <w:sz w:val="24"/>
          <w:szCs w:val="24"/>
        </w:rPr>
      </w:pPr>
    </w:p>
    <w:p w14:paraId="0BD2782B" w14:textId="77777777" w:rsidR="00EC27D4" w:rsidRDefault="006E5718" w:rsidP="00EC27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C27D4">
        <w:rPr>
          <w:rFonts w:ascii="Times New Roman" w:hAnsi="Times New Roman" w:cs="Times New Roman"/>
          <w:b/>
          <w:bCs/>
          <w:sz w:val="24"/>
          <w:szCs w:val="24"/>
        </w:rPr>
        <w:t>Institution/s where the work was carried out:</w:t>
      </w:r>
    </w:p>
    <w:p w14:paraId="2458BBC0" w14:textId="77777777" w:rsidR="00EC27D4" w:rsidRDefault="00EC27D4" w:rsidP="00EC27D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277C14" w14:textId="77777777" w:rsidR="006E5718" w:rsidRPr="00EC27D4" w:rsidRDefault="006E5718" w:rsidP="00EC27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C27D4">
        <w:rPr>
          <w:rFonts w:ascii="Times New Roman" w:hAnsi="Times New Roman" w:cs="Times New Roman"/>
          <w:b/>
          <w:bCs/>
          <w:sz w:val="24"/>
          <w:szCs w:val="24"/>
        </w:rPr>
        <w:t>Details of the corresponding author:</w:t>
      </w:r>
    </w:p>
    <w:p w14:paraId="34D00879" w14:textId="77777777" w:rsidR="00393342" w:rsidRPr="00154D5F" w:rsidRDefault="006E5718" w:rsidP="00EC27D4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154D5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54D5F">
        <w:rPr>
          <w:rFonts w:ascii="Times New Roman" w:hAnsi="Times New Roman" w:cs="Times New Roman"/>
          <w:sz w:val="24"/>
          <w:szCs w:val="24"/>
        </w:rPr>
        <w:t xml:space="preserve">. Name: </w:t>
      </w:r>
    </w:p>
    <w:p w14:paraId="2BE1D184" w14:textId="77777777" w:rsidR="00EC27D4" w:rsidRDefault="006E5718" w:rsidP="00EC27D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54D5F">
        <w:rPr>
          <w:rFonts w:ascii="Times New Roman" w:hAnsi="Times New Roman" w:cs="Times New Roman"/>
          <w:sz w:val="24"/>
          <w:szCs w:val="24"/>
        </w:rPr>
        <w:t xml:space="preserve">ii. Postal address: </w:t>
      </w:r>
    </w:p>
    <w:p w14:paraId="112F7A57" w14:textId="77777777" w:rsidR="006E5718" w:rsidRPr="00154D5F" w:rsidRDefault="006E5718" w:rsidP="00EC27D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54D5F">
        <w:rPr>
          <w:rFonts w:ascii="Times New Roman" w:hAnsi="Times New Roman" w:cs="Times New Roman"/>
          <w:sz w:val="24"/>
          <w:szCs w:val="24"/>
        </w:rPr>
        <w:t xml:space="preserve">iii. E-mail address: </w:t>
      </w:r>
    </w:p>
    <w:p w14:paraId="657516B9" w14:textId="77777777" w:rsidR="00EC27D4" w:rsidRDefault="006E5718" w:rsidP="00EC27D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54D5F">
        <w:rPr>
          <w:rFonts w:ascii="Times New Roman" w:hAnsi="Times New Roman" w:cs="Times New Roman"/>
          <w:sz w:val="24"/>
          <w:szCs w:val="24"/>
        </w:rPr>
        <w:t>iv. Contact phone numbers: Office:</w:t>
      </w:r>
      <w:r w:rsidR="00EC27D4">
        <w:rPr>
          <w:rFonts w:ascii="Times New Roman" w:hAnsi="Times New Roman" w:cs="Times New Roman"/>
          <w:sz w:val="24"/>
          <w:szCs w:val="24"/>
        </w:rPr>
        <w:tab/>
      </w:r>
      <w:r w:rsidR="00EC27D4">
        <w:rPr>
          <w:rFonts w:ascii="Times New Roman" w:hAnsi="Times New Roman" w:cs="Times New Roman"/>
          <w:sz w:val="24"/>
          <w:szCs w:val="24"/>
        </w:rPr>
        <w:tab/>
      </w:r>
      <w:r w:rsidR="00EC27D4">
        <w:rPr>
          <w:rFonts w:ascii="Times New Roman" w:hAnsi="Times New Roman" w:cs="Times New Roman"/>
          <w:sz w:val="24"/>
          <w:szCs w:val="24"/>
        </w:rPr>
        <w:tab/>
      </w:r>
      <w:r w:rsidRPr="00154D5F">
        <w:rPr>
          <w:rFonts w:ascii="Times New Roman" w:hAnsi="Times New Roman" w:cs="Times New Roman"/>
          <w:sz w:val="24"/>
          <w:szCs w:val="24"/>
        </w:rPr>
        <w:tab/>
        <w:t xml:space="preserve">Mobile: </w:t>
      </w:r>
    </w:p>
    <w:p w14:paraId="57F59D1C" w14:textId="77777777" w:rsidR="00EC27D4" w:rsidRPr="00EC27D4" w:rsidRDefault="006E5718" w:rsidP="00EC27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7D4">
        <w:rPr>
          <w:rFonts w:ascii="Times New Roman" w:hAnsi="Times New Roman" w:cs="Times New Roman"/>
          <w:b/>
          <w:bCs/>
          <w:sz w:val="24"/>
          <w:szCs w:val="24"/>
        </w:rPr>
        <w:t>Name of t</w:t>
      </w:r>
      <w:r w:rsidR="00702C9D" w:rsidRPr="00EC27D4">
        <w:rPr>
          <w:rFonts w:ascii="Times New Roman" w:hAnsi="Times New Roman" w:cs="Times New Roman"/>
          <w:b/>
          <w:bCs/>
          <w:sz w:val="24"/>
          <w:szCs w:val="24"/>
        </w:rPr>
        <w:t>he author who will present the p</w:t>
      </w:r>
      <w:r w:rsidRPr="00EC27D4">
        <w:rPr>
          <w:rFonts w:ascii="Times New Roman" w:hAnsi="Times New Roman" w:cs="Times New Roman"/>
          <w:b/>
          <w:bCs/>
          <w:sz w:val="24"/>
          <w:szCs w:val="24"/>
        </w:rPr>
        <w:t>aper:</w:t>
      </w:r>
    </w:p>
    <w:p w14:paraId="04991637" w14:textId="77777777" w:rsidR="00EC27D4" w:rsidRPr="00EC27D4" w:rsidRDefault="00EC27D4" w:rsidP="00EC27D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72CE17C" w14:textId="388CC81A" w:rsidR="00EC27D4" w:rsidRPr="00AC33C2" w:rsidRDefault="006E5718" w:rsidP="00AC33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C33C2">
        <w:rPr>
          <w:rFonts w:ascii="Times New Roman" w:hAnsi="Times New Roman" w:cs="Times New Roman"/>
          <w:b/>
          <w:bCs/>
          <w:sz w:val="24"/>
          <w:szCs w:val="24"/>
        </w:rPr>
        <w:t xml:space="preserve">Declaration by </w:t>
      </w:r>
      <w:r w:rsidR="00AC33C2">
        <w:rPr>
          <w:rFonts w:ascii="Times New Roman" w:hAnsi="Times New Roman" w:cs="Times New Roman"/>
          <w:b/>
          <w:bCs/>
          <w:sz w:val="24"/>
          <w:szCs w:val="24"/>
        </w:rPr>
        <w:t>the corresponding author</w:t>
      </w:r>
    </w:p>
    <w:p w14:paraId="63071E72" w14:textId="77777777" w:rsidR="001F2E3F" w:rsidRDefault="001F2E3F" w:rsidP="00EC27D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D2FFFB" w14:textId="6765DC2C" w:rsidR="00486B44" w:rsidRDefault="006E5718" w:rsidP="00EC27D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54D5F">
        <w:rPr>
          <w:rFonts w:ascii="Times New Roman" w:hAnsi="Times New Roman" w:cs="Times New Roman"/>
          <w:b/>
          <w:bCs/>
          <w:sz w:val="24"/>
          <w:szCs w:val="24"/>
        </w:rPr>
        <w:t xml:space="preserve">I declare that this full paper contains results of original research and that </w:t>
      </w:r>
      <w:r w:rsidRPr="00154D5F">
        <w:rPr>
          <w:rFonts w:ascii="Times New Roman" w:hAnsi="Times New Roman" w:cs="Times New Roman"/>
          <w:b/>
          <w:bCs/>
          <w:sz w:val="24"/>
          <w:szCs w:val="24"/>
          <w:u w:val="single"/>
        </w:rPr>
        <w:t>the work reported</w:t>
      </w:r>
      <w:r w:rsidR="00393342" w:rsidRPr="00154D5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154D5F">
        <w:rPr>
          <w:rFonts w:ascii="Times New Roman" w:hAnsi="Times New Roman" w:cs="Times New Roman"/>
          <w:b/>
          <w:bCs/>
          <w:sz w:val="24"/>
          <w:szCs w:val="24"/>
          <w:u w:val="single"/>
        </w:rPr>
        <w:t>in the paper</w:t>
      </w:r>
      <w:r w:rsidR="00393342" w:rsidRPr="00154D5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154D5F">
        <w:rPr>
          <w:rFonts w:ascii="Times New Roman" w:hAnsi="Times New Roman" w:cs="Times New Roman"/>
          <w:b/>
          <w:bCs/>
          <w:sz w:val="24"/>
          <w:szCs w:val="24"/>
          <w:u w:val="single"/>
        </w:rPr>
        <w:t>has not been published or presented earlier</w:t>
      </w:r>
      <w:r w:rsidRPr="00154D5F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CB300EC" w14:textId="77777777" w:rsidR="00EC27D4" w:rsidRDefault="00EC27D4" w:rsidP="00EC27D4">
      <w:pPr>
        <w:rPr>
          <w:rFonts w:ascii="Times New Roman" w:hAnsi="Times New Roman" w:cs="Times New Roman"/>
          <w:sz w:val="24"/>
          <w:szCs w:val="24"/>
        </w:rPr>
      </w:pPr>
    </w:p>
    <w:p w14:paraId="2327F207" w14:textId="77777777" w:rsidR="001F2E3F" w:rsidRPr="00154D5F" w:rsidRDefault="001F2E3F" w:rsidP="00EC27D4">
      <w:pPr>
        <w:rPr>
          <w:rFonts w:ascii="Times New Roman" w:hAnsi="Times New Roman" w:cs="Times New Roman"/>
          <w:sz w:val="24"/>
          <w:szCs w:val="24"/>
        </w:rPr>
      </w:pPr>
    </w:p>
    <w:p w14:paraId="4D2C2C7B" w14:textId="25501FFB" w:rsidR="006E5718" w:rsidRDefault="007E42A2" w:rsidP="00DF02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.</w:t>
      </w:r>
    </w:p>
    <w:p w14:paraId="1B1AD443" w14:textId="6C59BC53" w:rsidR="007E42A2" w:rsidRPr="007E42A2" w:rsidRDefault="007E42A2" w:rsidP="00DF02A4">
      <w:pPr>
        <w:rPr>
          <w:rFonts w:ascii="Times New Roman" w:hAnsi="Times New Roman" w:cs="Times New Roman"/>
          <w:b/>
          <w:sz w:val="24"/>
          <w:szCs w:val="24"/>
        </w:rPr>
      </w:pPr>
      <w:r w:rsidRPr="007E42A2">
        <w:rPr>
          <w:rFonts w:ascii="Times New Roman" w:hAnsi="Times New Roman" w:cs="Times New Roman"/>
          <w:b/>
          <w:sz w:val="24"/>
          <w:szCs w:val="24"/>
        </w:rPr>
        <w:t>Signatur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E42A2">
        <w:rPr>
          <w:rFonts w:ascii="Times New Roman" w:hAnsi="Times New Roman" w:cs="Times New Roman"/>
          <w:b/>
          <w:sz w:val="24"/>
          <w:szCs w:val="24"/>
        </w:rPr>
        <w:t>Date</w:t>
      </w:r>
    </w:p>
    <w:sectPr w:rsidR="007E42A2" w:rsidRPr="007E42A2" w:rsidSect="006E5718">
      <w:headerReference w:type="default" r:id="rId8"/>
      <w:foot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A03676" w14:textId="77777777" w:rsidR="007473D8" w:rsidRDefault="007473D8" w:rsidP="00EC27D4">
      <w:pPr>
        <w:spacing w:after="0" w:line="240" w:lineRule="auto"/>
      </w:pPr>
      <w:r>
        <w:separator/>
      </w:r>
    </w:p>
  </w:endnote>
  <w:endnote w:type="continuationSeparator" w:id="0">
    <w:p w14:paraId="529F8763" w14:textId="77777777" w:rsidR="007473D8" w:rsidRDefault="007473D8" w:rsidP="00EC2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i/>
        <w:iCs/>
        <w:sz w:val="18"/>
        <w:szCs w:val="18"/>
      </w:rPr>
      <w:id w:val="928139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i/>
            <w:iCs/>
            <w:sz w:val="18"/>
            <w:szCs w:val="18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31EE7589" w14:textId="6EFDAB24" w:rsidR="00EC27D4" w:rsidRPr="00EC27D4" w:rsidRDefault="00EC27D4">
            <w:pPr>
              <w:pStyle w:val="Footer"/>
              <w:jc w:val="right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EC27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Page </w: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begin"/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  <w:instrText xml:space="preserve"> PAGE </w:instrTex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separate"/>
            </w:r>
            <w:r w:rsidR="00D778D3">
              <w:rPr>
                <w:rFonts w:ascii="Times New Roman" w:hAnsi="Times New Roman" w:cs="Times New Roman"/>
                <w:b/>
                <w:i/>
                <w:iCs/>
                <w:noProof/>
                <w:sz w:val="18"/>
                <w:szCs w:val="18"/>
              </w:rPr>
              <w:t>1</w: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end"/>
            </w:r>
            <w:r w:rsidRPr="00EC27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of </w: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begin"/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  <w:instrText xml:space="preserve"> NUMPAGES  </w:instrTex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separate"/>
            </w:r>
            <w:r w:rsidR="00D778D3">
              <w:rPr>
                <w:rFonts w:ascii="Times New Roman" w:hAnsi="Times New Roman" w:cs="Times New Roman"/>
                <w:b/>
                <w:i/>
                <w:iCs/>
                <w:noProof/>
                <w:sz w:val="18"/>
                <w:szCs w:val="18"/>
              </w:rPr>
              <w:t>1</w: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end"/>
            </w:r>
          </w:p>
        </w:sdtContent>
      </w:sdt>
    </w:sdtContent>
  </w:sdt>
  <w:p w14:paraId="241FCF21" w14:textId="77777777" w:rsidR="00EC27D4" w:rsidRDefault="00EC27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BC50B9" w14:textId="77777777" w:rsidR="007473D8" w:rsidRDefault="007473D8" w:rsidP="00EC27D4">
      <w:pPr>
        <w:spacing w:after="0" w:line="240" w:lineRule="auto"/>
      </w:pPr>
      <w:r>
        <w:separator/>
      </w:r>
    </w:p>
  </w:footnote>
  <w:footnote w:type="continuationSeparator" w:id="0">
    <w:p w14:paraId="1AF256C6" w14:textId="77777777" w:rsidR="007473D8" w:rsidRDefault="007473D8" w:rsidP="00EC27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F4534" w14:textId="1E299C11" w:rsidR="001F2E3F" w:rsidRDefault="001F2E3F" w:rsidP="005251D6">
    <w:pPr>
      <w:spacing w:after="0" w:line="240" w:lineRule="auto"/>
      <w:jc w:val="center"/>
      <w:rPr>
        <w:noProof/>
        <w:lang w:bidi="si-LK"/>
      </w:rPr>
    </w:pPr>
    <w:r w:rsidRPr="001F2E3F">
      <w:rPr>
        <w:rFonts w:ascii="Bookman Old Style" w:hAnsi="Bookman Old Style"/>
        <w:b/>
        <w:sz w:val="28"/>
        <w:szCs w:val="28"/>
      </w:rPr>
      <w:t>7</w:t>
    </w:r>
    <w:r w:rsidRPr="001F2E3F">
      <w:rPr>
        <w:rFonts w:ascii="Bookman Old Style" w:hAnsi="Bookman Old Style"/>
        <w:b/>
        <w:sz w:val="28"/>
        <w:szCs w:val="28"/>
        <w:vertAlign w:val="superscript"/>
      </w:rPr>
      <w:t xml:space="preserve">th </w:t>
    </w:r>
    <w:r w:rsidRPr="001F2E3F">
      <w:rPr>
        <w:rFonts w:ascii="Bookman Old Style" w:hAnsi="Bookman Old Style"/>
        <w:b/>
        <w:sz w:val="28"/>
        <w:szCs w:val="28"/>
      </w:rPr>
      <w:t>Interdisciplinary Conference of Management Researchers</w:t>
    </w:r>
    <w:r>
      <w:rPr>
        <w:noProof/>
        <w:lang w:bidi="si-LK"/>
      </w:rPr>
      <w:t xml:space="preserve"> </w:t>
    </w:r>
  </w:p>
  <w:p w14:paraId="4D205ABD" w14:textId="423EBEB6" w:rsidR="005251D6" w:rsidRDefault="001F2E3F" w:rsidP="005251D6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 w:rsidRPr="001F2E3F">
      <w:rPr>
        <w:noProof/>
        <w:sz w:val="24"/>
        <w:szCs w:val="24"/>
        <w:lang w:bidi="si-LK"/>
      </w:rPr>
      <w:drawing>
        <wp:anchor distT="0" distB="0" distL="114300" distR="114300" simplePos="0" relativeHeight="251657216" behindDoc="0" locked="0" layoutInCell="1" allowOverlap="1" wp14:anchorId="4115FF99" wp14:editId="6F454DF2">
          <wp:simplePos x="0" y="0"/>
          <wp:positionH relativeFrom="column">
            <wp:posOffset>-333375</wp:posOffset>
          </wp:positionH>
          <wp:positionV relativeFrom="paragraph">
            <wp:posOffset>93980</wp:posOffset>
          </wp:positionV>
          <wp:extent cx="904875" cy="895350"/>
          <wp:effectExtent l="0" t="0" r="9525" b="0"/>
          <wp:wrapNone/>
          <wp:docPr id="3" name="Picture 2" descr="Logo-SUS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US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4875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C27D4">
      <w:rPr>
        <w:rFonts w:ascii="Bookman Old Style" w:eastAsia="Bookman Old Style" w:hAnsi="Bookman Old Style"/>
        <w:b/>
        <w:sz w:val="24"/>
      </w:rPr>
      <w:t>Faculty of Management Studies</w:t>
    </w:r>
  </w:p>
  <w:p w14:paraId="3A6F4EEF" w14:textId="2453BA9D" w:rsidR="00EC27D4" w:rsidRDefault="00D778D3" w:rsidP="005251D6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 w:rsidRPr="002077F9">
      <w:rPr>
        <w:rFonts w:ascii="Bookman Old Style" w:eastAsia="Bookman Old Style" w:hAnsi="Bookman Old Style"/>
        <w:b/>
        <w:noProof/>
        <w:sz w:val="24"/>
        <w:lang w:bidi="si-LK"/>
      </w:rPr>
      <w:drawing>
        <wp:anchor distT="0" distB="0" distL="114300" distR="114300" simplePos="0" relativeHeight="251660288" behindDoc="0" locked="0" layoutInCell="1" allowOverlap="1" wp14:anchorId="3C3F701A" wp14:editId="70382BFF">
          <wp:simplePos x="0" y="0"/>
          <wp:positionH relativeFrom="column">
            <wp:posOffset>4857750</wp:posOffset>
          </wp:positionH>
          <wp:positionV relativeFrom="paragraph">
            <wp:posOffset>69850</wp:posOffset>
          </wp:positionV>
          <wp:extent cx="1457325" cy="570234"/>
          <wp:effectExtent l="0" t="0" r="0" b="0"/>
          <wp:wrapNone/>
          <wp:docPr id="13" name="Picture 13" descr="C:\Users\Administor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istor\Desktop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5702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27D4">
      <w:rPr>
        <w:rFonts w:ascii="Bookman Old Style" w:eastAsia="Bookman Old Style" w:hAnsi="Bookman Old Style"/>
        <w:b/>
        <w:sz w:val="24"/>
      </w:rPr>
      <w:t>Sabaragamuwa University of Sri Lanka</w:t>
    </w:r>
  </w:p>
  <w:p w14:paraId="5B340B14" w14:textId="6BBE24F7" w:rsidR="00EC27D4" w:rsidRDefault="00EC27D4" w:rsidP="00EC27D4">
    <w:pPr>
      <w:spacing w:after="0" w:line="240" w:lineRule="auto"/>
      <w:jc w:val="center"/>
      <w:rPr>
        <w:rFonts w:ascii="Bookman Old Style" w:hAnsi="Bookman Old Style"/>
        <w:b/>
        <w:sz w:val="24"/>
        <w:szCs w:val="24"/>
      </w:rPr>
    </w:pPr>
    <w:r w:rsidRPr="00816631">
      <w:rPr>
        <w:rFonts w:ascii="Bookman Old Style" w:hAnsi="Bookman Old Style"/>
        <w:b/>
        <w:sz w:val="24"/>
        <w:szCs w:val="24"/>
      </w:rPr>
      <w:t>(ICMR</w:t>
    </w:r>
    <w:r w:rsidR="00776DB2">
      <w:rPr>
        <w:rFonts w:ascii="Bookman Old Style" w:hAnsi="Bookman Old Style"/>
        <w:b/>
        <w:sz w:val="24"/>
        <w:szCs w:val="24"/>
      </w:rPr>
      <w:t xml:space="preserve"> 202</w:t>
    </w:r>
    <w:r w:rsidR="001F2E3F">
      <w:rPr>
        <w:rFonts w:ascii="Bookman Old Style" w:hAnsi="Bookman Old Style"/>
        <w:b/>
        <w:sz w:val="24"/>
        <w:szCs w:val="24"/>
      </w:rPr>
      <w:t>2</w:t>
    </w:r>
    <w:r w:rsidRPr="00816631">
      <w:rPr>
        <w:rFonts w:ascii="Bookman Old Style" w:hAnsi="Bookman Old Style"/>
        <w:b/>
        <w:sz w:val="24"/>
        <w:szCs w:val="24"/>
      </w:rPr>
      <w:t>)</w:t>
    </w:r>
  </w:p>
  <w:p w14:paraId="7699D973" w14:textId="77777777" w:rsidR="008D4CEE" w:rsidRDefault="008D4CEE" w:rsidP="00EC27D4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rPr>
        <w:rFonts w:ascii="Bookman Old Style" w:hAnsi="Bookman Old Style"/>
        <w:b/>
        <w:sz w:val="24"/>
        <w:szCs w:val="24"/>
      </w:rPr>
      <w:t>Virtual Conference</w:t>
    </w:r>
  </w:p>
  <w:p w14:paraId="07381328" w14:textId="019908D4" w:rsidR="00EC27D4" w:rsidRDefault="00504324" w:rsidP="00EC27D4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rPr>
        <w:rFonts w:ascii="Bookman Old Style" w:eastAsia="Bookman Old Style" w:hAnsi="Bookman Old Style"/>
        <w:b/>
        <w:sz w:val="24"/>
      </w:rPr>
      <w:t>1</w:t>
    </w:r>
    <w:r w:rsidR="008D4CEE">
      <w:rPr>
        <w:rFonts w:ascii="Bookman Old Style" w:eastAsia="Bookman Old Style" w:hAnsi="Bookman Old Style"/>
        <w:b/>
        <w:sz w:val="24"/>
      </w:rPr>
      <w:t>6</w:t>
    </w:r>
    <w:r w:rsidR="008D4CEE" w:rsidRPr="008D4CEE">
      <w:rPr>
        <w:rFonts w:ascii="Bookman Old Style" w:eastAsia="Bookman Old Style" w:hAnsi="Bookman Old Style"/>
        <w:b/>
        <w:sz w:val="24"/>
        <w:vertAlign w:val="superscript"/>
      </w:rPr>
      <w:t>th</w:t>
    </w:r>
    <w:r w:rsidR="008D4CEE">
      <w:rPr>
        <w:rFonts w:ascii="Bookman Old Style" w:eastAsia="Bookman Old Style" w:hAnsi="Bookman Old Style"/>
        <w:b/>
        <w:sz w:val="24"/>
      </w:rPr>
      <w:t>-</w:t>
    </w:r>
    <w:r>
      <w:rPr>
        <w:rFonts w:ascii="Bookman Old Style" w:eastAsia="Bookman Old Style" w:hAnsi="Bookman Old Style"/>
        <w:b/>
        <w:sz w:val="24"/>
      </w:rPr>
      <w:t>1</w:t>
    </w:r>
    <w:r w:rsidR="00CB2A7D">
      <w:rPr>
        <w:rFonts w:ascii="Bookman Old Style" w:eastAsia="Bookman Old Style" w:hAnsi="Bookman Old Style"/>
        <w:b/>
        <w:sz w:val="24"/>
      </w:rPr>
      <w:t>7</w:t>
    </w:r>
    <w:r w:rsidR="008D4CEE" w:rsidRPr="008D4CEE">
      <w:rPr>
        <w:rFonts w:ascii="Bookman Old Style" w:eastAsia="Bookman Old Style" w:hAnsi="Bookman Old Style"/>
        <w:b/>
        <w:sz w:val="24"/>
        <w:vertAlign w:val="superscript"/>
      </w:rPr>
      <w:t>th</w:t>
    </w:r>
    <w:r w:rsidR="008D4CEE">
      <w:rPr>
        <w:rFonts w:ascii="Bookman Old Style" w:eastAsia="Bookman Old Style" w:hAnsi="Bookman Old Style"/>
        <w:b/>
        <w:sz w:val="24"/>
      </w:rPr>
      <w:t xml:space="preserve"> </w:t>
    </w:r>
    <w:r w:rsidR="001F2E3F">
      <w:rPr>
        <w:rFonts w:ascii="Bookman Old Style" w:eastAsia="Bookman Old Style" w:hAnsi="Bookman Old Style"/>
        <w:b/>
        <w:sz w:val="24"/>
      </w:rPr>
      <w:t>Nov</w:t>
    </w:r>
    <w:r>
      <w:rPr>
        <w:rFonts w:ascii="Bookman Old Style" w:eastAsia="Bookman Old Style" w:hAnsi="Bookman Old Style"/>
        <w:b/>
        <w:sz w:val="24"/>
      </w:rPr>
      <w:t>ember 202</w:t>
    </w:r>
    <w:r w:rsidR="001F2E3F">
      <w:rPr>
        <w:rFonts w:ascii="Bookman Old Style" w:eastAsia="Bookman Old Style" w:hAnsi="Bookman Old Style"/>
        <w:b/>
        <w:sz w:val="24"/>
      </w:rPr>
      <w:t>2</w:t>
    </w:r>
  </w:p>
  <w:p w14:paraId="0D439B1C" w14:textId="77777777" w:rsidR="00EC27D4" w:rsidRDefault="00EC27D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144AA2"/>
    <w:multiLevelType w:val="hybridMultilevel"/>
    <w:tmpl w:val="C522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CF12F9"/>
    <w:multiLevelType w:val="hybridMultilevel"/>
    <w:tmpl w:val="59C0921C"/>
    <w:lvl w:ilvl="0" w:tplc="B84E2BA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44F05"/>
    <w:multiLevelType w:val="hybridMultilevel"/>
    <w:tmpl w:val="8CB46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16448A"/>
    <w:multiLevelType w:val="hybridMultilevel"/>
    <w:tmpl w:val="52FE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E0458E"/>
    <w:multiLevelType w:val="hybridMultilevel"/>
    <w:tmpl w:val="35FA4990"/>
    <w:lvl w:ilvl="0" w:tplc="70AE37CA">
      <w:start w:val="1"/>
      <w:numFmt w:val="decimal"/>
      <w:lvlText w:val="%1."/>
      <w:lvlJc w:val="left"/>
      <w:pPr>
        <w:ind w:left="2340" w:hanging="360"/>
      </w:pPr>
      <w:rPr>
        <w:rFonts w:hint="default"/>
        <w:b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DA1MjUyMzExMDZV0lEKTi0uzszPAykwqgUAs3cLNiwAAAA="/>
  </w:docVars>
  <w:rsids>
    <w:rsidRoot w:val="006E5718"/>
    <w:rsid w:val="00047E3C"/>
    <w:rsid w:val="00107759"/>
    <w:rsid w:val="00154D5F"/>
    <w:rsid w:val="00171C55"/>
    <w:rsid w:val="0019076F"/>
    <w:rsid w:val="001D1290"/>
    <w:rsid w:val="001F2E3F"/>
    <w:rsid w:val="002345D8"/>
    <w:rsid w:val="00286646"/>
    <w:rsid w:val="002A7307"/>
    <w:rsid w:val="00362E1A"/>
    <w:rsid w:val="00393342"/>
    <w:rsid w:val="003B3AEF"/>
    <w:rsid w:val="00486B44"/>
    <w:rsid w:val="004871EA"/>
    <w:rsid w:val="00504324"/>
    <w:rsid w:val="005251D6"/>
    <w:rsid w:val="005939B0"/>
    <w:rsid w:val="005A485F"/>
    <w:rsid w:val="006A2DE0"/>
    <w:rsid w:val="006E5718"/>
    <w:rsid w:val="00702C9D"/>
    <w:rsid w:val="007473D8"/>
    <w:rsid w:val="00776DB2"/>
    <w:rsid w:val="007E42A2"/>
    <w:rsid w:val="008316C3"/>
    <w:rsid w:val="008D4CEE"/>
    <w:rsid w:val="00935DEA"/>
    <w:rsid w:val="009719EA"/>
    <w:rsid w:val="009D7DDA"/>
    <w:rsid w:val="00A548D5"/>
    <w:rsid w:val="00A76BCA"/>
    <w:rsid w:val="00AC33C2"/>
    <w:rsid w:val="00B922D6"/>
    <w:rsid w:val="00CB2A7D"/>
    <w:rsid w:val="00CD3F5C"/>
    <w:rsid w:val="00CF21FA"/>
    <w:rsid w:val="00D02DCD"/>
    <w:rsid w:val="00D778D3"/>
    <w:rsid w:val="00D9749E"/>
    <w:rsid w:val="00DF02A4"/>
    <w:rsid w:val="00E2422F"/>
    <w:rsid w:val="00E71052"/>
    <w:rsid w:val="00EC0D5C"/>
    <w:rsid w:val="00EC27D4"/>
    <w:rsid w:val="00EF07A4"/>
    <w:rsid w:val="00F01422"/>
    <w:rsid w:val="00F60FE3"/>
    <w:rsid w:val="00F657FA"/>
    <w:rsid w:val="00FC20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4F83C"/>
  <w15:docId w15:val="{F0D530A0-E2E3-4EEF-9381-75244BC4C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57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57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74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334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2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7D4"/>
  </w:style>
  <w:style w:type="paragraph" w:styleId="Footer">
    <w:name w:val="footer"/>
    <w:basedOn w:val="Normal"/>
    <w:link w:val="FooterChar"/>
    <w:uiPriority w:val="99"/>
    <w:unhideWhenUsed/>
    <w:rsid w:val="00EC2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7D4"/>
  </w:style>
  <w:style w:type="paragraph" w:styleId="BalloonText">
    <w:name w:val="Balloon Text"/>
    <w:basedOn w:val="Normal"/>
    <w:link w:val="BalloonTextChar"/>
    <w:uiPriority w:val="99"/>
    <w:semiHidden/>
    <w:unhideWhenUsed/>
    <w:rsid w:val="00E710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0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GPS.XSL" StyleName="Harvard - AGPS*"/>
</file>

<file path=customXml/itemProps1.xml><?xml version="1.0" encoding="utf-8"?>
<ds:datastoreItem xmlns:ds="http://schemas.openxmlformats.org/officeDocument/2006/customXml" ds:itemID="{A6BB6D8F-4A3E-4172-92E5-D7ED10CBB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Administor</cp:lastModifiedBy>
  <cp:revision>9</cp:revision>
  <dcterms:created xsi:type="dcterms:W3CDTF">2021-11-19T04:51:00Z</dcterms:created>
  <dcterms:modified xsi:type="dcterms:W3CDTF">2022-02-22T10:00:00Z</dcterms:modified>
</cp:coreProperties>
</file>